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1F223" w14:textId="0F8334E8" w:rsidR="00AB759F" w:rsidRDefault="00231101">
      <w:pPr>
        <w:rPr>
          <w:noProof/>
        </w:rPr>
      </w:pPr>
      <w:r>
        <w:rPr>
          <w:noProof/>
        </w:rPr>
        <w:t>HW9b – Talend Profiling</w:t>
      </w:r>
    </w:p>
    <w:p w14:paraId="37916CB1" w14:textId="6C5607BD" w:rsidR="00231101" w:rsidRDefault="00231101" w:rsidP="00231101">
      <w:pPr>
        <w:spacing w:after="0"/>
        <w:rPr>
          <w:noProof/>
        </w:rPr>
      </w:pPr>
      <w:r>
        <w:rPr>
          <w:noProof/>
        </w:rPr>
        <w:t>Smit Patil</w:t>
      </w:r>
    </w:p>
    <w:p w14:paraId="3B73D5EC" w14:textId="46F9C2F1" w:rsidR="00231101" w:rsidRDefault="00231101">
      <w:pPr>
        <w:rPr>
          <w:noProof/>
        </w:rPr>
      </w:pPr>
    </w:p>
    <w:p w14:paraId="50032B7C" w14:textId="6CD74CBB" w:rsidR="00E47241" w:rsidRDefault="00231101" w:rsidP="00231101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Profiled the stagged data in Talend and calculated the length for the CHAR and VARCHAR datatypes.</w:t>
      </w:r>
    </w:p>
    <w:p w14:paraId="46BECDCD" w14:textId="32C5E6D6" w:rsidR="00231101" w:rsidRDefault="00231101">
      <w:r>
        <w:rPr>
          <w:noProof/>
        </w:rPr>
        <w:drawing>
          <wp:inline distT="0" distB="0" distL="0" distR="0" wp14:anchorId="2058E6D5" wp14:editId="5D878353">
            <wp:extent cx="5943600" cy="3188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577DB" w14:textId="25EE659E" w:rsidR="00231101" w:rsidRDefault="00231101" w:rsidP="00231101">
      <w:pPr>
        <w:pStyle w:val="ListParagraph"/>
        <w:numPr>
          <w:ilvl w:val="0"/>
          <w:numId w:val="1"/>
        </w:numPr>
      </w:pPr>
      <w:r>
        <w:t>Use Simple Statistics and Text Statistics to calculate Maximum, Minimum, Average length of each column.</w:t>
      </w:r>
    </w:p>
    <w:p w14:paraId="37893D4D" w14:textId="45BD262E" w:rsidR="00231101" w:rsidRDefault="00231101">
      <w:r>
        <w:rPr>
          <w:noProof/>
        </w:rPr>
        <w:drawing>
          <wp:inline distT="0" distB="0" distL="0" distR="0" wp14:anchorId="59762DED" wp14:editId="0AFD8572">
            <wp:extent cx="5943600" cy="31883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E8D01" w14:textId="7159B1DB" w:rsidR="00231101" w:rsidRDefault="008E723E" w:rsidP="008E723E">
      <w:pPr>
        <w:pStyle w:val="ListParagraph"/>
        <w:numPr>
          <w:ilvl w:val="0"/>
          <w:numId w:val="1"/>
        </w:numPr>
      </w:pPr>
      <w:r>
        <w:lastRenderedPageBreak/>
        <w:t>Staging table output displaying all the data loaded successfully in the staging table.</w:t>
      </w:r>
    </w:p>
    <w:p w14:paraId="19091506" w14:textId="68FB65AC" w:rsidR="00C74076" w:rsidRDefault="00C74076" w:rsidP="00C74076">
      <w:r>
        <w:rPr>
          <w:noProof/>
        </w:rPr>
        <w:drawing>
          <wp:inline distT="0" distB="0" distL="0" distR="0" wp14:anchorId="0F7873DE" wp14:editId="35CAED91">
            <wp:extent cx="5943600" cy="321627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6CC2B" w14:textId="40EAFF81" w:rsidR="00C74076" w:rsidRDefault="00C74076" w:rsidP="00C74076"/>
    <w:p w14:paraId="1258D29B" w14:textId="49B5DCB1" w:rsidR="00C74076" w:rsidRDefault="00C74076" w:rsidP="00C74076">
      <w:pPr>
        <w:pStyle w:val="ListParagraph"/>
        <w:numPr>
          <w:ilvl w:val="0"/>
          <w:numId w:val="1"/>
        </w:numPr>
      </w:pPr>
      <w:r>
        <w:t>Destination Table output with all column with proper datatypes loaded successfully.</w:t>
      </w:r>
    </w:p>
    <w:p w14:paraId="6481A48E" w14:textId="092FFF4F" w:rsidR="00C74076" w:rsidRDefault="00C74076" w:rsidP="00C74076">
      <w:r>
        <w:rPr>
          <w:noProof/>
        </w:rPr>
        <w:drawing>
          <wp:inline distT="0" distB="0" distL="0" distR="0" wp14:anchorId="116231F9" wp14:editId="6E0102EC">
            <wp:extent cx="5943600" cy="32162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A850C" w14:textId="36CA693D" w:rsidR="008E723E" w:rsidRDefault="008E723E" w:rsidP="008E723E"/>
    <w:p w14:paraId="4ECDCB5F" w14:textId="47FFE41D" w:rsidR="00A15F78" w:rsidRDefault="00A15F78" w:rsidP="008E723E"/>
    <w:p w14:paraId="3EDF015B" w14:textId="4E09130E" w:rsidR="00A15F78" w:rsidRDefault="00A15F78" w:rsidP="00A15F78">
      <w:pPr>
        <w:pStyle w:val="ListParagraph"/>
        <w:numPr>
          <w:ilvl w:val="0"/>
          <w:numId w:val="1"/>
        </w:numPr>
      </w:pPr>
      <w:r>
        <w:lastRenderedPageBreak/>
        <w:t>Successful running of the SSIS package to load data into the Destination Table</w:t>
      </w:r>
    </w:p>
    <w:p w14:paraId="0EF898F8" w14:textId="3E49DE9B" w:rsidR="00C74076" w:rsidRDefault="00C74076" w:rsidP="008E723E">
      <w:r>
        <w:rPr>
          <w:noProof/>
        </w:rPr>
        <w:drawing>
          <wp:inline distT="0" distB="0" distL="0" distR="0" wp14:anchorId="2BE42ADA" wp14:editId="6D1C4F5D">
            <wp:extent cx="5943600" cy="32162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DBC3F" w14:textId="655B91DA" w:rsidR="00F37437" w:rsidRDefault="00F37437" w:rsidP="008E723E"/>
    <w:p w14:paraId="787015BF" w14:textId="5505D401" w:rsidR="008E44C5" w:rsidRDefault="008E44C5" w:rsidP="008E44C5">
      <w:pPr>
        <w:pStyle w:val="ListParagraph"/>
        <w:numPr>
          <w:ilvl w:val="0"/>
          <w:numId w:val="1"/>
        </w:numPr>
      </w:pPr>
      <w:r>
        <w:t>Stacked bar chart with Total Confirmed cases vs. Total Deaths</w:t>
      </w:r>
    </w:p>
    <w:p w14:paraId="658F41E0" w14:textId="77777777" w:rsidR="008E44C5" w:rsidRDefault="008E44C5" w:rsidP="008E44C5"/>
    <w:p w14:paraId="6135288D" w14:textId="3E57274F" w:rsidR="008E44C5" w:rsidRDefault="008E44C5" w:rsidP="008E44C5">
      <w:r>
        <w:rPr>
          <w:noProof/>
        </w:rPr>
        <w:drawing>
          <wp:inline distT="0" distB="0" distL="0" distR="0" wp14:anchorId="62B0A4E8" wp14:editId="4EB2D9B7">
            <wp:extent cx="5943600" cy="3655695"/>
            <wp:effectExtent l="0" t="0" r="0" b="1905"/>
            <wp:docPr id="8" name="Picture 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ar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BD5C5" w14:textId="3F5484A3" w:rsidR="008E44C5" w:rsidRDefault="008E44C5" w:rsidP="008E44C5">
      <w:pPr>
        <w:pStyle w:val="ListParagraph"/>
        <w:numPr>
          <w:ilvl w:val="0"/>
          <w:numId w:val="1"/>
        </w:numPr>
      </w:pPr>
      <w:r>
        <w:lastRenderedPageBreak/>
        <w:t>United States Heat Map of Total Deaths across the country</w:t>
      </w:r>
    </w:p>
    <w:p w14:paraId="7F196C1D" w14:textId="43DF0F55" w:rsidR="008E44C5" w:rsidRDefault="008E44C5" w:rsidP="008E44C5">
      <w:r>
        <w:rPr>
          <w:noProof/>
        </w:rPr>
        <w:drawing>
          <wp:inline distT="0" distB="0" distL="0" distR="0" wp14:anchorId="32E387EE" wp14:editId="7ED89399">
            <wp:extent cx="5943600" cy="3357880"/>
            <wp:effectExtent l="0" t="0" r="0" b="0"/>
            <wp:docPr id="9" name="Picture 9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Map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C0B5D" w14:textId="6733C82F" w:rsidR="008E44C5" w:rsidRDefault="008E44C5" w:rsidP="008E44C5"/>
    <w:p w14:paraId="60A2D264" w14:textId="0387865C" w:rsidR="008E44C5" w:rsidRDefault="008E44C5" w:rsidP="008E44C5">
      <w:pPr>
        <w:pStyle w:val="ListParagraph"/>
        <w:numPr>
          <w:ilvl w:val="0"/>
          <w:numId w:val="1"/>
        </w:numPr>
      </w:pPr>
      <w:r>
        <w:t xml:space="preserve">The critical difference with profiling data manually vs. using Talend Data Studio to profile data was time saved by using the tool. Manual profiling can also lead to </w:t>
      </w:r>
      <w:proofErr w:type="gramStart"/>
      <w:r>
        <w:t>more</w:t>
      </w:r>
      <w:proofErr w:type="gramEnd"/>
      <w:r>
        <w:t xml:space="preserve"> number of errors due to human errors. Using a profiling tool helps mitigate such issues and can be used confidently by a developer without any manual errors. Apart from the time saved, Talend Data Studio also has a host of features that can be implemented to achieve even more complexity.</w:t>
      </w:r>
    </w:p>
    <w:p w14:paraId="48939408" w14:textId="77777777" w:rsidR="008E44C5" w:rsidRDefault="008E44C5" w:rsidP="008E44C5"/>
    <w:sectPr w:rsidR="008E44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5231C4"/>
    <w:multiLevelType w:val="hybridMultilevel"/>
    <w:tmpl w:val="B7F23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6D5D54"/>
    <w:multiLevelType w:val="hybridMultilevel"/>
    <w:tmpl w:val="B7F23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sDSxMDY1MbE0M7VQ0lEKTi0uzszPAykwrAUANxiPpSwAAAA="/>
  </w:docVars>
  <w:rsids>
    <w:rsidRoot w:val="00A75E9E"/>
    <w:rsid w:val="00231101"/>
    <w:rsid w:val="008E44C5"/>
    <w:rsid w:val="008E723E"/>
    <w:rsid w:val="00A15F78"/>
    <w:rsid w:val="00A75E9E"/>
    <w:rsid w:val="00AB759F"/>
    <w:rsid w:val="00C74076"/>
    <w:rsid w:val="00E47241"/>
    <w:rsid w:val="00F37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61BF3"/>
  <w15:chartTrackingRefBased/>
  <w15:docId w15:val="{6F1BEF3F-B204-4A94-94BC-B050AF54C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11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4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 Patil</dc:creator>
  <cp:keywords/>
  <dc:description/>
  <cp:lastModifiedBy>Smit Patil</cp:lastModifiedBy>
  <cp:revision>6</cp:revision>
  <dcterms:created xsi:type="dcterms:W3CDTF">2020-12-10T21:31:00Z</dcterms:created>
  <dcterms:modified xsi:type="dcterms:W3CDTF">2020-12-11T01:25:00Z</dcterms:modified>
</cp:coreProperties>
</file>